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3C5FD8" w:rsidRDefault="003B48EB" w:rsidP="003B48EB">
      <w:pPr>
        <w:jc w:val="center"/>
        <w:rPr>
          <w:rFonts w:ascii="Times New Roman" w:hAnsi="Times New Roman"/>
          <w:b/>
          <w:sz w:val="24"/>
        </w:rPr>
      </w:pPr>
      <w:r w:rsidRPr="003C5FD8">
        <w:rPr>
          <w:rFonts w:ascii="Times New Roman" w:hAnsi="Times New Roman"/>
          <w:b/>
          <w:sz w:val="24"/>
        </w:rPr>
        <w:t>Ankara Üniversitesi</w:t>
      </w:r>
    </w:p>
    <w:p w:rsidR="003B48EB" w:rsidRPr="003C5FD8" w:rsidRDefault="003B48EB" w:rsidP="003B48EB">
      <w:pPr>
        <w:jc w:val="center"/>
        <w:rPr>
          <w:rFonts w:ascii="Times New Roman" w:hAnsi="Times New Roman"/>
          <w:b/>
          <w:sz w:val="24"/>
        </w:rPr>
      </w:pPr>
      <w:r w:rsidRPr="003C5FD8">
        <w:rPr>
          <w:rFonts w:ascii="Times New Roman" w:hAnsi="Times New Roman"/>
          <w:b/>
          <w:sz w:val="24"/>
        </w:rPr>
        <w:t>Kütüphane ve Dokümantasyon Daire Başkanlığı</w:t>
      </w:r>
    </w:p>
    <w:p w:rsidR="003B48EB" w:rsidRPr="003C5FD8" w:rsidRDefault="003B48EB" w:rsidP="003B48EB">
      <w:pPr>
        <w:rPr>
          <w:rFonts w:ascii="Times New Roman" w:hAnsi="Times New Roman"/>
          <w:sz w:val="24"/>
        </w:rPr>
      </w:pPr>
    </w:p>
    <w:p w:rsidR="003B48EB" w:rsidRPr="003C5FD8" w:rsidRDefault="003B48EB" w:rsidP="003B48EB">
      <w:pPr>
        <w:jc w:val="center"/>
        <w:rPr>
          <w:rFonts w:ascii="Times New Roman" w:hAnsi="Times New Roman"/>
          <w:b/>
          <w:sz w:val="24"/>
        </w:rPr>
      </w:pPr>
      <w:r w:rsidRPr="003C5FD8">
        <w:rPr>
          <w:rFonts w:ascii="Times New Roman" w:hAnsi="Times New Roman"/>
          <w:b/>
          <w:sz w:val="24"/>
        </w:rPr>
        <w:t>Açık Ders Malzemeleri</w:t>
      </w:r>
    </w:p>
    <w:p w:rsidR="003B48EB" w:rsidRPr="003C5FD8" w:rsidRDefault="003B48EB" w:rsidP="003B48EB">
      <w:pPr>
        <w:rPr>
          <w:rFonts w:ascii="Times New Roman" w:hAnsi="Times New Roman"/>
          <w:sz w:val="24"/>
        </w:rPr>
      </w:pPr>
    </w:p>
    <w:p w:rsidR="003B48EB" w:rsidRPr="003C5FD8" w:rsidRDefault="003B48EB" w:rsidP="003B48EB">
      <w:pPr>
        <w:pStyle w:val="Balk3"/>
        <w:spacing w:after="160"/>
        <w:ind w:left="0"/>
        <w:rPr>
          <w:rFonts w:ascii="Times New Roman" w:hAnsi="Times New Roman"/>
          <w:sz w:val="24"/>
          <w:szCs w:val="24"/>
        </w:rPr>
      </w:pPr>
      <w:r w:rsidRPr="003C5FD8">
        <w:rPr>
          <w:rFonts w:ascii="Times New Roman" w:hAnsi="Times New Roman"/>
          <w:sz w:val="24"/>
          <w:szCs w:val="24"/>
        </w:rPr>
        <w:t xml:space="preserve">Çalışma Planı (Çalışma Takvimi)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3C5FD8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3C5FD8" w:rsidRDefault="00C6218B" w:rsidP="00832AEF">
            <w:pPr>
              <w:spacing w:before="120" w:after="120"/>
              <w:ind w:left="-144" w:right="-144"/>
              <w:jc w:val="center"/>
              <w:rPr>
                <w:rFonts w:ascii="Times New Roman" w:hAnsi="Times New Roman"/>
                <w:b/>
                <w:sz w:val="24"/>
              </w:rPr>
            </w:pPr>
            <w:proofErr w:type="spellStart"/>
            <w:r w:rsidRPr="003C5FD8">
              <w:rPr>
                <w:rFonts w:ascii="Times New Roman" w:hAnsi="Times New Roman"/>
                <w:b/>
                <w:sz w:val="24"/>
              </w:rPr>
              <w:t>Weeks</w:t>
            </w:r>
            <w:proofErr w:type="spellEnd"/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3C5FD8" w:rsidRDefault="00C6218B" w:rsidP="00832AEF">
            <w:pPr>
              <w:spacing w:before="120" w:after="120"/>
              <w:ind w:left="72" w:right="197"/>
              <w:rPr>
                <w:rFonts w:ascii="Times New Roman" w:hAnsi="Times New Roman"/>
                <w:b/>
                <w:sz w:val="24"/>
              </w:rPr>
            </w:pPr>
            <w:proofErr w:type="spellStart"/>
            <w:r w:rsidRPr="003C5FD8">
              <w:rPr>
                <w:rFonts w:ascii="Times New Roman" w:hAnsi="Times New Roman"/>
                <w:b/>
                <w:sz w:val="24"/>
              </w:rPr>
              <w:t>Topics</w:t>
            </w:r>
            <w:proofErr w:type="spellEnd"/>
            <w:r w:rsidR="003B48EB" w:rsidRPr="003C5FD8">
              <w:rPr>
                <w:rFonts w:ascii="Times New Roman" w:hAnsi="Times New Roman"/>
                <w:b/>
                <w:sz w:val="24"/>
              </w:rPr>
              <w:t xml:space="preserve"> </w:t>
            </w:r>
          </w:p>
        </w:tc>
      </w:tr>
      <w:tr w:rsidR="003B48EB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3C5FD8" w:rsidRDefault="003B48E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3C5FD8" w:rsidRDefault="003C5FD8" w:rsidP="00B10D11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</w:rPr>
            </w:pPr>
            <w:bookmarkStart w:id="0" w:name="_GoBack"/>
            <w:bookmarkEnd w:id="0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Hasta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Kayıt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desklerinin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genel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özellikleri</w:t>
            </w:r>
            <w:proofErr w:type="spellEnd"/>
            <w:r w:rsidR="00C6218B"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7375E"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C94363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3C5FD8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3C5FD8" w:rsidRDefault="003C5FD8" w:rsidP="00B10D11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</w:rPr>
            </w:pPr>
            <w:r w:rsidRPr="003C5FD8">
              <w:rPr>
                <w:rFonts w:ascii="Times New Roman" w:hAnsi="Times New Roman"/>
                <w:sz w:val="24"/>
                <w:szCs w:val="24"/>
              </w:rPr>
              <w:t xml:space="preserve">Hasta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kayıt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personelinin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görev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ve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sorumlulukları</w:t>
            </w:r>
            <w:proofErr w:type="spellEnd"/>
          </w:p>
        </w:tc>
      </w:tr>
      <w:tr w:rsidR="00C94363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3C5FD8" w:rsidP="00B10D11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Neden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astaları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aydetmek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zorundayız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</w:tr>
      <w:tr w:rsidR="00C94363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3C5FD8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3C5FD8" w:rsidP="00B10D11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Veri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güvenliği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nasıl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sağlanıyor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</w:tr>
      <w:tr w:rsidR="00C94363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3C5FD8" w:rsidP="00B10D11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b/>
                <w:sz w:val="24"/>
                <w:szCs w:val="24"/>
                <w:lang w:val="da-DK"/>
              </w:rPr>
            </w:pPr>
            <w:r w:rsidRPr="003C5FD8">
              <w:rPr>
                <w:rFonts w:ascii="Times New Roman" w:hAnsi="Times New Roman"/>
                <w:sz w:val="24"/>
                <w:szCs w:val="24"/>
              </w:rPr>
              <w:t xml:space="preserve">Hasta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kayıt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güvenlik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personelinin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yetki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ve</w:t>
            </w:r>
            <w:proofErr w:type="spellEnd"/>
            <w:r w:rsidRPr="003C5FD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sz w:val="24"/>
                <w:szCs w:val="24"/>
              </w:rPr>
              <w:t>sorumlulukları</w:t>
            </w:r>
            <w:proofErr w:type="spellEnd"/>
          </w:p>
        </w:tc>
      </w:tr>
      <w:tr w:rsidR="00C94363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3C5FD8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3C5FD8" w:rsidP="00B10D11">
            <w:pPr>
              <w:pStyle w:val="Konu-basligi"/>
              <w:ind w:left="0"/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</w:pPr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Hasta </w:t>
            </w:r>
            <w:proofErr w:type="spellStart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kayıt</w:t>
            </w:r>
            <w:proofErr w:type="spellEnd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randevu</w:t>
            </w:r>
            <w:proofErr w:type="spellEnd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uygulamaları</w:t>
            </w:r>
            <w:proofErr w:type="spellEnd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Ama</w:t>
            </w:r>
            <w:proofErr w:type="spellEnd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benim</w:t>
            </w:r>
            <w:proofErr w:type="spellEnd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hastamın</w:t>
            </w:r>
            <w:proofErr w:type="spellEnd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durumu</w:t>
            </w:r>
            <w:proofErr w:type="spellEnd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acil</w:t>
            </w:r>
            <w:proofErr w:type="spellEnd"/>
            <w:r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!!</w:t>
            </w:r>
          </w:p>
        </w:tc>
      </w:tr>
      <w:tr w:rsidR="00C94363" w:rsidRPr="003C5FD8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3C5FD8" w:rsidRDefault="003C5FD8" w:rsidP="00B10D11">
            <w:pPr>
              <w:pStyle w:val="Konu-basligi"/>
              <w:ind w:left="0"/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</w:pPr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Hasta </w:t>
            </w:r>
            <w:proofErr w:type="spellStart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kayıtta</w:t>
            </w:r>
            <w:proofErr w:type="spellEnd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otomasyon</w:t>
            </w:r>
            <w:proofErr w:type="spellEnd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sistemi</w:t>
            </w:r>
            <w:proofErr w:type="spellEnd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mi, </w:t>
            </w:r>
            <w:proofErr w:type="spellStart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>defterler</w:t>
            </w:r>
            <w:proofErr w:type="spellEnd"/>
            <w:r w:rsidRPr="003C5FD8">
              <w:rPr>
                <w:rFonts w:ascii="Times New Roman" w:hAnsi="Times New Roman"/>
                <w:b w:val="0"/>
                <w:sz w:val="24"/>
                <w:szCs w:val="24"/>
                <w:lang w:val="en-US"/>
              </w:rPr>
              <w:t xml:space="preserve"> mi?</w:t>
            </w:r>
          </w:p>
        </w:tc>
      </w:tr>
      <w:tr w:rsidR="00C6218B" w:rsidRPr="003C5FD8" w:rsidTr="0072227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bottom w:val="dotted" w:sz="4" w:space="0" w:color="auto"/>
            </w:tcBorders>
          </w:tcPr>
          <w:p w:rsidR="00C6218B" w:rsidRPr="003C5FD8" w:rsidRDefault="003C5FD8" w:rsidP="00C6218B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Hasta kayıt </w:t>
            </w:r>
            <w:proofErr w:type="spellStart"/>
            <w:r>
              <w:rPr>
                <w:rFonts w:ascii="Times New Roman" w:hAnsi="Times New Roman"/>
                <w:sz w:val="24"/>
              </w:rPr>
              <w:t>triaj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iletişimi</w:t>
            </w:r>
          </w:p>
        </w:tc>
      </w:tr>
      <w:tr w:rsidR="00C6218B" w:rsidRPr="003C5FD8" w:rsidTr="007222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6218B" w:rsidRPr="003C5FD8" w:rsidRDefault="003C5FD8" w:rsidP="00C6218B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ekleme salonlarının genel özellikleri</w:t>
            </w:r>
          </w:p>
        </w:tc>
      </w:tr>
      <w:tr w:rsidR="00C6218B" w:rsidRPr="003C5FD8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</w:tcPr>
          <w:p w:rsidR="00C6218B" w:rsidRPr="003C5FD8" w:rsidRDefault="003C5FD8" w:rsidP="00C6218B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Hasta sahipleri ne kadar süre bekleyebilir!</w:t>
            </w:r>
          </w:p>
        </w:tc>
      </w:tr>
      <w:tr w:rsidR="00C6218B" w:rsidRPr="003C5FD8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</w:tcPr>
          <w:p w:rsidR="00C6218B" w:rsidRPr="003C5FD8" w:rsidRDefault="003C5FD8" w:rsidP="003C5FD8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Bekleme salonu bilgilendirme broşürleri </w:t>
            </w:r>
          </w:p>
        </w:tc>
      </w:tr>
      <w:tr w:rsidR="00C6218B" w:rsidRPr="003C5FD8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6218B" w:rsidRPr="003C5FD8" w:rsidRDefault="003C5FD8" w:rsidP="00C6218B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ekleme salonu otomatları</w:t>
            </w:r>
          </w:p>
        </w:tc>
      </w:tr>
      <w:tr w:rsidR="00C6218B" w:rsidRPr="003C5FD8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6218B" w:rsidRPr="003C5FD8" w:rsidRDefault="003C5FD8" w:rsidP="00C6218B">
            <w:pPr>
              <w:rPr>
                <w:rFonts w:ascii="Times New Roman" w:hAnsi="Times New Roman"/>
                <w:sz w:val="24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24"/>
              </w:rPr>
              <w:t>Sıramatik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?</w:t>
            </w:r>
            <w:proofErr w:type="gramEnd"/>
          </w:p>
        </w:tc>
      </w:tr>
      <w:tr w:rsidR="00C6218B" w:rsidRPr="003C5FD8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6218B" w:rsidRPr="003C5FD8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6218B" w:rsidRPr="003C5FD8" w:rsidRDefault="003C5FD8" w:rsidP="00C6218B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Telafi dersi</w:t>
            </w:r>
          </w:p>
        </w:tc>
      </w:tr>
    </w:tbl>
    <w:p w:rsidR="003B48EB" w:rsidRPr="003C5FD8" w:rsidRDefault="003B48EB" w:rsidP="003B48EB">
      <w:pPr>
        <w:tabs>
          <w:tab w:val="left" w:pos="6375"/>
        </w:tabs>
        <w:rPr>
          <w:rFonts w:ascii="Times New Roman" w:hAnsi="Times New Roman"/>
          <w:sz w:val="24"/>
        </w:rPr>
      </w:pPr>
      <w:r w:rsidRPr="003C5FD8">
        <w:rPr>
          <w:rFonts w:ascii="Times New Roman" w:hAnsi="Times New Roman"/>
          <w:sz w:val="24"/>
        </w:rPr>
        <w:tab/>
      </w:r>
    </w:p>
    <w:p w:rsidR="00EB0AE2" w:rsidRPr="003C5FD8" w:rsidRDefault="00B10D11">
      <w:pPr>
        <w:rPr>
          <w:rFonts w:ascii="Times New Roman" w:hAnsi="Times New Roman"/>
          <w:sz w:val="24"/>
        </w:rPr>
      </w:pPr>
    </w:p>
    <w:sectPr w:rsidR="00EB0AE2" w:rsidRPr="003C5FD8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1" w15:restartNumberingAfterBreak="0">
    <w:nsid w:val="4A8D413D"/>
    <w:multiLevelType w:val="hybridMultilevel"/>
    <w:tmpl w:val="FBAA75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US" w:vendorID="64" w:dllVersion="131078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27375E"/>
    <w:rsid w:val="003B48EB"/>
    <w:rsid w:val="003C5FD8"/>
    <w:rsid w:val="004B6F71"/>
    <w:rsid w:val="008001F1"/>
    <w:rsid w:val="00832BE3"/>
    <w:rsid w:val="00B10D11"/>
    <w:rsid w:val="00C6218B"/>
    <w:rsid w:val="00C9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AEDBE8"/>
  <w15:docId w15:val="{9BDE4B13-E044-458F-94D0-46B970BC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C621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fa</dc:creator>
  <cp:keywords/>
  <dc:description/>
  <cp:lastModifiedBy>Esra</cp:lastModifiedBy>
  <cp:revision>5</cp:revision>
  <dcterms:created xsi:type="dcterms:W3CDTF">2019-12-26T12:33:00Z</dcterms:created>
  <dcterms:modified xsi:type="dcterms:W3CDTF">2020-03-11T13:03:00Z</dcterms:modified>
</cp:coreProperties>
</file>